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51E52" w14:textId="77777777" w:rsidR="00E30AE5" w:rsidRDefault="00E30AE5" w:rsidP="00E30AE5">
      <w:pPr>
        <w:pStyle w:val="TOC1"/>
      </w:pPr>
    </w:p>
    <w:p w14:paraId="53760E86" w14:textId="03153CAB" w:rsidR="006229D5" w:rsidRPr="00E30AE5" w:rsidRDefault="006229D5" w:rsidP="00E30AE5">
      <w:pPr>
        <w:pStyle w:val="TOC1"/>
      </w:pPr>
      <w:r w:rsidRPr="00E30AE5">
        <w:t xml:space="preserve">Checklist </w:t>
      </w:r>
      <w:r w:rsidR="001413F3" w:rsidRPr="00E30AE5">
        <w:t>for</w:t>
      </w:r>
      <w:r w:rsidRPr="00E30AE5">
        <w:t xml:space="preserve"> Promotion and Tenure Review</w:t>
      </w:r>
    </w:p>
    <w:p w14:paraId="335D8A9C" w14:textId="4982C47C" w:rsidR="00FA0A0D" w:rsidRPr="00E30AE5" w:rsidRDefault="00FA0A0D" w:rsidP="00E30AE5">
      <w:pPr>
        <w:spacing w:before="0"/>
        <w:ind w:right="-50"/>
        <w:rPr>
          <w:rFonts w:cstheme="minorHAnsi"/>
          <w:szCs w:val="24"/>
        </w:rPr>
      </w:pPr>
      <w:r w:rsidRPr="00E30AE5">
        <w:rPr>
          <w:rFonts w:cstheme="minorHAnsi"/>
          <w:color w:val="231F20"/>
          <w:w w:val="110"/>
          <w:szCs w:val="24"/>
        </w:rPr>
        <w:t>Include</w:t>
      </w:r>
      <w:r w:rsidRPr="00E30AE5">
        <w:rPr>
          <w:rFonts w:cstheme="minorHAnsi"/>
          <w:color w:val="231F20"/>
          <w:spacing w:val="-15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>this</w:t>
      </w:r>
      <w:r w:rsidRPr="00E30AE5">
        <w:rPr>
          <w:rFonts w:cstheme="minorHAnsi"/>
          <w:color w:val="231F20"/>
          <w:spacing w:val="-15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>checklist</w:t>
      </w:r>
      <w:r w:rsidRPr="00E30AE5">
        <w:rPr>
          <w:rFonts w:cstheme="minorHAnsi"/>
          <w:color w:val="231F20"/>
          <w:spacing w:val="-15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>with</w:t>
      </w:r>
      <w:r w:rsidRPr="00E30AE5">
        <w:rPr>
          <w:rFonts w:cstheme="minorHAnsi"/>
          <w:color w:val="231F20"/>
          <w:spacing w:val="-15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>candidate</w:t>
      </w:r>
      <w:r w:rsidRPr="00E30AE5">
        <w:rPr>
          <w:rFonts w:cstheme="minorHAnsi"/>
          <w:color w:val="231F20"/>
          <w:spacing w:val="-15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>materials</w:t>
      </w:r>
      <w:r w:rsidRPr="00E30AE5">
        <w:rPr>
          <w:rFonts w:cstheme="minorHAnsi"/>
          <w:color w:val="231F20"/>
          <w:spacing w:val="-15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>forwarded</w:t>
      </w:r>
      <w:r w:rsidR="00E30AE5" w:rsidRPr="00E30AE5">
        <w:rPr>
          <w:rFonts w:cstheme="minorHAnsi"/>
          <w:color w:val="231F20"/>
          <w:w w:val="110"/>
          <w:szCs w:val="24"/>
        </w:rPr>
        <w:t xml:space="preserve"> </w:t>
      </w:r>
      <w:r w:rsidRPr="00E30AE5">
        <w:rPr>
          <w:rFonts w:cstheme="minorHAnsi"/>
          <w:color w:val="231F20"/>
          <w:w w:val="110"/>
          <w:szCs w:val="24"/>
        </w:rPr>
        <w:t xml:space="preserve">from the department </w:t>
      </w:r>
      <w:r w:rsidR="0005737C" w:rsidRPr="00E30AE5">
        <w:rPr>
          <w:rFonts w:cstheme="minorHAnsi"/>
          <w:color w:val="231F20"/>
          <w:w w:val="110"/>
          <w:szCs w:val="24"/>
        </w:rPr>
        <w:t xml:space="preserve">and the college to </w:t>
      </w:r>
      <w:r w:rsidRPr="00E30AE5">
        <w:rPr>
          <w:rFonts w:cstheme="minorHAnsi"/>
          <w:color w:val="231F20"/>
          <w:w w:val="110"/>
          <w:szCs w:val="24"/>
        </w:rPr>
        <w:t xml:space="preserve">the </w:t>
      </w:r>
      <w:r w:rsidR="0005737C" w:rsidRPr="00E30AE5">
        <w:rPr>
          <w:rFonts w:cstheme="minorHAnsi"/>
          <w:color w:val="231F20"/>
          <w:w w:val="110"/>
          <w:szCs w:val="24"/>
        </w:rPr>
        <w:t>Office of the Senior Vice President and Provost</w:t>
      </w:r>
      <w:r w:rsidRPr="00E30AE5">
        <w:rPr>
          <w:rFonts w:cstheme="minorHAnsi"/>
          <w:color w:val="231F20"/>
          <w:w w:val="110"/>
          <w:szCs w:val="24"/>
        </w:rPr>
        <w:t>.</w:t>
      </w:r>
    </w:p>
    <w:p w14:paraId="13A59DC8" w14:textId="77777777" w:rsidR="00FA0A0D" w:rsidRPr="002F3E3D" w:rsidRDefault="00FA0A0D" w:rsidP="00FA0A0D">
      <w:pPr>
        <w:tabs>
          <w:tab w:val="left" w:pos="3107"/>
        </w:tabs>
        <w:spacing w:before="0"/>
        <w:ind w:hanging="180"/>
        <w:rPr>
          <w:rFonts w:cstheme="minorHAnsi"/>
          <w:color w:val="231F20"/>
          <w:spacing w:val="-4"/>
          <w:szCs w:val="24"/>
        </w:rPr>
      </w:pPr>
    </w:p>
    <w:p w14:paraId="2D78CA75" w14:textId="031AF627" w:rsidR="00FA0A0D" w:rsidRPr="002F3E3D" w:rsidRDefault="00FA0A0D" w:rsidP="009B1DDA">
      <w:pPr>
        <w:tabs>
          <w:tab w:val="left" w:pos="3107"/>
        </w:tabs>
        <w:spacing w:before="0"/>
        <w:rPr>
          <w:rFonts w:cstheme="minorHAnsi"/>
          <w:szCs w:val="24"/>
        </w:rPr>
      </w:pPr>
      <w:r w:rsidRPr="002F3E3D">
        <w:rPr>
          <w:rFonts w:cstheme="minorHAnsi"/>
          <w:color w:val="231F20"/>
          <w:spacing w:val="-4"/>
          <w:szCs w:val="24"/>
        </w:rPr>
        <w:t>Candidate</w:t>
      </w:r>
      <w:r w:rsidRPr="002F3E3D">
        <w:rPr>
          <w:rFonts w:cstheme="minorHAnsi"/>
          <w:color w:val="231F20"/>
          <w:spacing w:val="-6"/>
          <w:szCs w:val="24"/>
        </w:rPr>
        <w:t xml:space="preserve"> </w:t>
      </w:r>
      <w:r w:rsidRPr="002F3E3D">
        <w:rPr>
          <w:rFonts w:cstheme="minorHAnsi"/>
          <w:color w:val="231F20"/>
          <w:spacing w:val="-2"/>
          <w:szCs w:val="24"/>
        </w:rPr>
        <w:t>Name: __________________________________</w:t>
      </w:r>
    </w:p>
    <w:p w14:paraId="0DFBBF40" w14:textId="77777777" w:rsidR="00FA0A0D" w:rsidRPr="002F3E3D" w:rsidRDefault="00FA0A0D" w:rsidP="00FA0A0D">
      <w:pPr>
        <w:pStyle w:val="BodyText"/>
        <w:spacing w:before="0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695"/>
        <w:gridCol w:w="7560"/>
      </w:tblGrid>
      <w:tr w:rsidR="009F44FC" w14:paraId="2EF895F5" w14:textId="77777777" w:rsidTr="009F44FC">
        <w:tc>
          <w:tcPr>
            <w:tcW w:w="2695" w:type="dxa"/>
          </w:tcPr>
          <w:p w14:paraId="54DAD7A7" w14:textId="77777777" w:rsidR="009F44FC" w:rsidRPr="009F44FC" w:rsidRDefault="009F44FC" w:rsidP="009F44FC">
            <w:pPr>
              <w:spacing w:before="0"/>
              <w:ind w:left="-180" w:firstLine="180"/>
              <w:jc w:val="center"/>
              <w:rPr>
                <w:rFonts w:cstheme="minorHAnsi"/>
                <w:b/>
                <w:color w:val="231F20"/>
                <w:spacing w:val="-2"/>
                <w:szCs w:val="24"/>
              </w:rPr>
            </w:pPr>
            <w:r w:rsidRPr="009F44FC">
              <w:rPr>
                <w:rFonts w:cstheme="minorHAnsi"/>
                <w:b/>
                <w:color w:val="231F20"/>
                <w:spacing w:val="-4"/>
                <w:szCs w:val="24"/>
              </w:rPr>
              <w:t xml:space="preserve">Date </w:t>
            </w:r>
            <w:r w:rsidRPr="009F44FC">
              <w:rPr>
                <w:rFonts w:cstheme="minorHAnsi"/>
                <w:b/>
                <w:color w:val="231F20"/>
                <w:spacing w:val="-2"/>
                <w:szCs w:val="24"/>
              </w:rPr>
              <w:t>Completed</w:t>
            </w:r>
          </w:p>
          <w:p w14:paraId="06DF20C2" w14:textId="77777777" w:rsidR="009F44FC" w:rsidRPr="009F44FC" w:rsidRDefault="009F44FC" w:rsidP="009F44FC">
            <w:pPr>
              <w:spacing w:before="0"/>
              <w:jc w:val="center"/>
              <w:rPr>
                <w:rFonts w:cstheme="minorHAnsi"/>
                <w:b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38F876F6" w14:textId="22FDC265" w:rsidR="009F44FC" w:rsidRPr="009F44FC" w:rsidRDefault="009F44FC" w:rsidP="009F44FC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F44FC">
              <w:rPr>
                <w:rFonts w:asciiTheme="minorHAnsi" w:hAnsiTheme="minorHAnsi" w:cstheme="minorHAnsi"/>
                <w:b/>
                <w:sz w:val="24"/>
                <w:szCs w:val="24"/>
              </w:rPr>
              <w:t>Task</w:t>
            </w:r>
          </w:p>
        </w:tc>
      </w:tr>
      <w:tr w:rsidR="009F44FC" w14:paraId="0D43AFAB" w14:textId="77777777" w:rsidTr="009F44FC">
        <w:tc>
          <w:tcPr>
            <w:tcW w:w="2695" w:type="dxa"/>
          </w:tcPr>
          <w:p w14:paraId="119DA2A3" w14:textId="11218086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55E7EC46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2"/>
                <w:szCs w:val="24"/>
              </w:rPr>
            </w:pPr>
            <w:r w:rsidRPr="002F3E3D">
              <w:rPr>
                <w:rFonts w:cstheme="minorHAnsi"/>
                <w:color w:val="231F20"/>
                <w:spacing w:val="-2"/>
                <w:szCs w:val="24"/>
              </w:rPr>
              <w:t>Department reviewers (including promotion and tenure committee members) have been surveyed for conflicts of interest and any conflicts of interest have been addressed.</w:t>
            </w:r>
          </w:p>
          <w:p w14:paraId="6774F764" w14:textId="22C40B08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9F44FC" w14:paraId="4AAD2BF7" w14:textId="77777777" w:rsidTr="009F44FC">
        <w:tc>
          <w:tcPr>
            <w:tcW w:w="2695" w:type="dxa"/>
          </w:tcPr>
          <w:p w14:paraId="78B6DBA7" w14:textId="14BF487A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2CAD0EC3" w14:textId="77777777" w:rsidR="009F44FC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External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letters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requested</w:t>
            </w:r>
            <w:r w:rsidRPr="002F3E3D">
              <w:rPr>
                <w:rFonts w:asciiTheme="minorHAnsi" w:hAnsiTheme="minorHAnsi" w:cstheme="minorHAnsi"/>
                <w:color w:val="231F20"/>
                <w:spacing w:val="16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(Faculty Handbook (FH) 5.3.3.1)</w:t>
            </w:r>
          </w:p>
          <w:p w14:paraId="1A15A023" w14:textId="3D602660" w:rsidR="005E79B0" w:rsidRPr="005E79B0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F44FC" w14:paraId="3AB3A462" w14:textId="77777777" w:rsidTr="009F44FC">
        <w:tc>
          <w:tcPr>
            <w:tcW w:w="2695" w:type="dxa"/>
          </w:tcPr>
          <w:p w14:paraId="707C86FB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3765DF57" w14:textId="77777777" w:rsidR="005E79B0" w:rsidRDefault="005E79B0" w:rsidP="005E79B0">
            <w:pPr>
              <w:pStyle w:val="BodyText"/>
              <w:spacing w:before="0"/>
              <w:ind w:right="347"/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epartment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P&amp;T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ommittee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review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and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vote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(FH 5.2.4.1;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FH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5.2.4.2;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FH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5.3.3.2) </w:t>
            </w:r>
          </w:p>
          <w:p w14:paraId="74534CBB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9F44FC" w14:paraId="6A6B8E41" w14:textId="77777777" w:rsidTr="009F44FC">
        <w:tc>
          <w:tcPr>
            <w:tcW w:w="2695" w:type="dxa"/>
          </w:tcPr>
          <w:p w14:paraId="18B62696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620FC6FD" w14:textId="10F10368" w:rsidR="005E79B0" w:rsidRPr="002F3E3D" w:rsidRDefault="005E79B0" w:rsidP="005E79B0">
            <w:pPr>
              <w:pStyle w:val="BodyText"/>
              <w:spacing w:before="0"/>
              <w:ind w:right="347"/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Department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faculty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review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and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vote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(if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applicable)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(FH 5.2.4.1;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FH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>5.2.4.2;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FH</w:t>
            </w:r>
            <w:r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             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6"/>
                <w:sz w:val="24"/>
                <w:szCs w:val="24"/>
              </w:rPr>
              <w:t xml:space="preserve">5.3.3.2) </w:t>
            </w:r>
          </w:p>
          <w:p w14:paraId="1EF2F9F2" w14:textId="77777777" w:rsidR="009F44FC" w:rsidRDefault="009F44FC" w:rsidP="005E79B0">
            <w:pPr>
              <w:spacing w:before="0"/>
              <w:ind w:left="7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9F44FC" w14:paraId="301E1534" w14:textId="77777777" w:rsidTr="009F44FC">
        <w:tc>
          <w:tcPr>
            <w:tcW w:w="2695" w:type="dxa"/>
          </w:tcPr>
          <w:p w14:paraId="3B3D4F8C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3755E35C" w14:textId="77777777" w:rsidR="005E79B0" w:rsidRPr="002F3E3D" w:rsidRDefault="005E79B0" w:rsidP="005E79B0">
            <w:pPr>
              <w:pStyle w:val="BodyText"/>
              <w:spacing w:before="0"/>
              <w:ind w:right="347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S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econdary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department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or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program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review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(if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pplicable)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(FH 5.2.4.2.2) </w:t>
            </w:r>
          </w:p>
          <w:p w14:paraId="3A2171F8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9F44FC" w14:paraId="28F923D4" w14:textId="77777777" w:rsidTr="009F44FC">
        <w:tc>
          <w:tcPr>
            <w:tcW w:w="2695" w:type="dxa"/>
          </w:tcPr>
          <w:p w14:paraId="0D204B21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1D9529B1" w14:textId="77777777" w:rsidR="005E79B0" w:rsidRPr="002F3E3D" w:rsidRDefault="005E79B0" w:rsidP="005E79B0">
            <w:pPr>
              <w:pStyle w:val="BodyText"/>
              <w:spacing w:before="0"/>
              <w:ind w:right="347"/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Department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chair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review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(FH 5.2.4.2.4;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FH</w:t>
            </w:r>
            <w:r w:rsidRPr="002F3E3D" w:rsidDel="0005737C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5.3.3.2)</w:t>
            </w:r>
          </w:p>
          <w:p w14:paraId="2AEEDF4C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9F44FC" w14:paraId="744EA876" w14:textId="77777777" w:rsidTr="009F44FC">
        <w:tc>
          <w:tcPr>
            <w:tcW w:w="2695" w:type="dxa"/>
          </w:tcPr>
          <w:p w14:paraId="78E03ED9" w14:textId="77777777" w:rsidR="009F44FC" w:rsidRDefault="009F44FC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302F3B84" w14:textId="77777777" w:rsidR="009F44FC" w:rsidRDefault="005E79B0" w:rsidP="005E79B0">
            <w:pPr>
              <w:pStyle w:val="BodyText"/>
              <w:spacing w:before="0"/>
              <w:ind w:right="9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Department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chair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notifies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candidate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in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writing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of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 xml:space="preserve">department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recommendation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(FH 5.2.4.2.5)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prior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sending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ossier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ollege.</w:t>
            </w:r>
            <w:r w:rsidRPr="002F3E3D">
              <w:rPr>
                <w:rFonts w:asciiTheme="minorHAnsi" w:hAnsiTheme="minorHAnsi" w:cstheme="minorHAnsi"/>
                <w:color w:val="231F20"/>
                <w:spacing w:val="3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A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summary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of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reasons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is required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for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negative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recommendations.</w:t>
            </w:r>
          </w:p>
          <w:p w14:paraId="4DD80BEF" w14:textId="18D14ACC" w:rsidR="005E79B0" w:rsidRPr="005E79B0" w:rsidRDefault="005E79B0" w:rsidP="005E79B0">
            <w:pPr>
              <w:pStyle w:val="BodyText"/>
              <w:spacing w:before="0"/>
              <w:ind w:right="9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E79B0" w14:paraId="5267211D" w14:textId="77777777" w:rsidTr="009F44FC">
        <w:tc>
          <w:tcPr>
            <w:tcW w:w="2695" w:type="dxa"/>
          </w:tcPr>
          <w:p w14:paraId="00DB5421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07286691" w14:textId="77777777" w:rsidR="005E79B0" w:rsidRPr="002F3E3D" w:rsidRDefault="005E79B0" w:rsidP="005E79B0">
            <w:pPr>
              <w:pStyle w:val="BodyText"/>
              <w:spacing w:before="0"/>
              <w:ind w:right="347"/>
              <w:rPr>
                <w:rFonts w:asciiTheme="minorHAnsi" w:hAnsiTheme="minorHAnsi" w:cstheme="minorHAnsi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andidate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given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opportunity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review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he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factual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information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(i.e.,</w:t>
            </w:r>
            <w:r w:rsidRPr="002F3E3D">
              <w:rPr>
                <w:rFonts w:asciiTheme="minorHAnsi" w:hAnsiTheme="minorHAnsi" w:cstheme="minorHAnsi"/>
                <w:color w:val="231F20"/>
                <w:spacing w:val="-5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abs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1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and</w:t>
            </w:r>
            <w:r w:rsidRPr="002F3E3D">
              <w:rPr>
                <w:rFonts w:asciiTheme="minorHAnsi" w:hAnsiTheme="minorHAnsi" w:cstheme="minorHAnsi"/>
                <w:color w:val="231F20"/>
                <w:spacing w:val="-9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2) (FH 5.2.4.2.6)</w:t>
            </w:r>
          </w:p>
          <w:p w14:paraId="79371D2C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5E79B0" w14:paraId="71BDC47F" w14:textId="77777777" w:rsidTr="009F44FC">
        <w:tc>
          <w:tcPr>
            <w:tcW w:w="2695" w:type="dxa"/>
          </w:tcPr>
          <w:p w14:paraId="596E2BC7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2D156EFB" w14:textId="77777777" w:rsidR="005E79B0" w:rsidRPr="002F3E3D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M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aterials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forwarded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ollege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(Tabs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1,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2,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3,</w:t>
            </w:r>
            <w:r w:rsidRPr="002F3E3D">
              <w:rPr>
                <w:rFonts w:asciiTheme="minorHAnsi" w:hAnsiTheme="minorHAnsi" w:cstheme="minorHAnsi"/>
                <w:color w:val="231F20"/>
                <w:spacing w:val="-1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and</w:t>
            </w:r>
            <w:r w:rsidRPr="002F3E3D">
              <w:rPr>
                <w:rFonts w:asciiTheme="minorHAnsi" w:hAnsiTheme="minorHAnsi" w:cstheme="minorHAnsi"/>
                <w:color w:val="231F20"/>
                <w:spacing w:val="-1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5"/>
                <w:sz w:val="24"/>
                <w:szCs w:val="24"/>
              </w:rPr>
              <w:t>5)</w:t>
            </w:r>
          </w:p>
          <w:p w14:paraId="72924DC0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5E79B0" w14:paraId="01850F23" w14:textId="77777777" w:rsidTr="009F44FC">
        <w:tc>
          <w:tcPr>
            <w:tcW w:w="2695" w:type="dxa"/>
          </w:tcPr>
          <w:p w14:paraId="18281ED2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42C5FFFC" w14:textId="77777777" w:rsidR="005E79B0" w:rsidRPr="002F3E3D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ollege P&amp;T committee</w:t>
            </w:r>
            <w:r w:rsidRPr="002F3E3D">
              <w:rPr>
                <w:rFonts w:asciiTheme="minorHAnsi" w:hAnsiTheme="minorHAnsi" w:cstheme="minorHAnsi"/>
                <w:color w:val="231F20"/>
                <w:spacing w:val="-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recommendation</w:t>
            </w:r>
            <w:r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(s)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 forwarded to</w:t>
            </w:r>
            <w:r w:rsidRPr="002F3E3D">
              <w:rPr>
                <w:rFonts w:asciiTheme="minorHAnsi" w:hAnsiTheme="minorHAnsi" w:cstheme="minorHAnsi"/>
                <w:color w:val="231F20"/>
                <w:spacing w:val="-3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ean (FH 5.2.4.3.2)</w:t>
            </w:r>
          </w:p>
          <w:p w14:paraId="56331A4E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5E79B0" w14:paraId="7A4B9F3D" w14:textId="77777777" w:rsidTr="009F44FC">
        <w:tc>
          <w:tcPr>
            <w:tcW w:w="2695" w:type="dxa"/>
          </w:tcPr>
          <w:p w14:paraId="68A25B4C" w14:textId="77777777" w:rsidR="005E79B0" w:rsidRDefault="005E79B0" w:rsidP="009F44FC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77D8AD3D" w14:textId="77777777" w:rsidR="005E79B0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ean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notifies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andidate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in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writing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of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ean’s</w:t>
            </w:r>
            <w:r w:rsidRPr="002F3E3D">
              <w:rPr>
                <w:rFonts w:asciiTheme="minorHAnsi" w:hAnsiTheme="minorHAnsi" w:cstheme="minorHAnsi"/>
                <w:color w:val="231F20"/>
                <w:spacing w:val="-12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recommendation</w:t>
            </w:r>
            <w:r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(FH 5.2.4.3.3).</w:t>
            </w:r>
            <w:r w:rsidRPr="002F3E3D">
              <w:rPr>
                <w:rFonts w:asciiTheme="minorHAnsi" w:hAnsiTheme="minorHAnsi" w:cstheme="minorHAnsi"/>
                <w:color w:val="231F20"/>
                <w:spacing w:val="40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If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ontrary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he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epartment,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department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hair</w:t>
            </w:r>
            <w:r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,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or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ollege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P&amp;T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committee </w:t>
            </w:r>
            <w:r w:rsidRPr="002F3E3D">
              <w:rPr>
                <w:rFonts w:asciiTheme="minorHAnsi" w:hAnsiTheme="minorHAnsi" w:cstheme="minorHAnsi"/>
                <w:color w:val="231F20"/>
                <w:sz w:val="24"/>
                <w:szCs w:val="24"/>
              </w:rPr>
              <w:t>recommendations, a summary of reasons is required.</w:t>
            </w:r>
          </w:p>
          <w:p w14:paraId="37956B8C" w14:textId="03A8A543" w:rsidR="005E79B0" w:rsidRPr="005E79B0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color w:val="231F20"/>
                <w:sz w:val="24"/>
                <w:szCs w:val="24"/>
              </w:rPr>
            </w:pPr>
          </w:p>
        </w:tc>
      </w:tr>
      <w:tr w:rsidR="005E79B0" w14:paraId="43763E80" w14:textId="77777777" w:rsidTr="000C53D5">
        <w:tc>
          <w:tcPr>
            <w:tcW w:w="2695" w:type="dxa"/>
          </w:tcPr>
          <w:p w14:paraId="3A415EBF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674E1BA9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zCs w:val="24"/>
              </w:rPr>
            </w:pPr>
            <w:r>
              <w:rPr>
                <w:rFonts w:cstheme="minorHAnsi"/>
                <w:color w:val="231F20"/>
                <w:szCs w:val="24"/>
              </w:rPr>
              <w:t>Dean’s Office completes voting record and reviews for accuracy.</w:t>
            </w:r>
          </w:p>
          <w:p w14:paraId="78DCA36B" w14:textId="6445DD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5E79B0" w14:paraId="547E937E" w14:textId="77777777" w:rsidTr="000C53D5">
        <w:tc>
          <w:tcPr>
            <w:tcW w:w="2695" w:type="dxa"/>
          </w:tcPr>
          <w:p w14:paraId="2A488D71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46B1FA3A" w14:textId="77777777" w:rsidR="005E79B0" w:rsidRDefault="005E79B0" w:rsidP="005E79B0">
            <w:pPr>
              <w:pStyle w:val="BodyText"/>
              <w:spacing w:before="0"/>
              <w:ind w:left="1800" w:hanging="1800"/>
              <w:rPr>
                <w:rFonts w:asciiTheme="minorHAnsi" w:hAnsiTheme="minorHAnsi" w:cstheme="minorBidi"/>
                <w:color w:val="231F20"/>
                <w:sz w:val="24"/>
                <w:szCs w:val="24"/>
              </w:rPr>
            </w:pPr>
            <w:r w:rsidRPr="59749494">
              <w:rPr>
                <w:rFonts w:asciiTheme="minorHAnsi" w:hAnsiTheme="minorHAnsi" w:cstheme="minorBidi"/>
                <w:color w:val="231F20"/>
                <w:sz w:val="24"/>
                <w:szCs w:val="24"/>
              </w:rPr>
              <w:t xml:space="preserve">Late-developed information, if applicable, is forwarded </w:t>
            </w:r>
            <w:r>
              <w:rPr>
                <w:rFonts w:asciiTheme="minorHAnsi" w:hAnsiTheme="minorHAnsi" w:cstheme="minorBidi"/>
                <w:color w:val="231F20"/>
                <w:sz w:val="24"/>
                <w:szCs w:val="24"/>
              </w:rPr>
              <w:t xml:space="preserve">to the Provost’s </w:t>
            </w:r>
          </w:p>
          <w:p w14:paraId="31EFF444" w14:textId="5D7AAFAA" w:rsidR="005E79B0" w:rsidRPr="002F3E3D" w:rsidRDefault="005E79B0" w:rsidP="005E79B0">
            <w:pPr>
              <w:pStyle w:val="BodyText"/>
              <w:spacing w:before="0"/>
              <w:ind w:left="1800" w:hanging="1800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color w:val="231F20"/>
                <w:sz w:val="24"/>
                <w:szCs w:val="24"/>
              </w:rPr>
              <w:t>Office</w:t>
            </w:r>
            <w:r w:rsidRPr="59749494">
              <w:rPr>
                <w:rFonts w:asciiTheme="minorHAnsi" w:hAnsiTheme="minorHAnsi" w:cstheme="minorBidi"/>
                <w:color w:val="231F20"/>
                <w:sz w:val="24"/>
                <w:szCs w:val="24"/>
              </w:rPr>
              <w:t xml:space="preserve"> with the ca</w:t>
            </w:r>
            <w:r>
              <w:rPr>
                <w:rFonts w:asciiTheme="minorHAnsi" w:hAnsiTheme="minorHAnsi" w:cstheme="minorBidi"/>
                <w:color w:val="231F20"/>
                <w:sz w:val="24"/>
                <w:szCs w:val="24"/>
              </w:rPr>
              <w:t xml:space="preserve">ndidate’s </w:t>
            </w:r>
            <w:r w:rsidRPr="59749494">
              <w:rPr>
                <w:rFonts w:asciiTheme="minorHAnsi" w:hAnsiTheme="minorHAnsi" w:cstheme="minorBidi"/>
                <w:color w:val="231F20"/>
                <w:sz w:val="24"/>
                <w:szCs w:val="24"/>
              </w:rPr>
              <w:t xml:space="preserve">materials. </w:t>
            </w:r>
          </w:p>
          <w:p w14:paraId="3C66F2D4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5E79B0" w14:paraId="3C667CAC" w14:textId="77777777" w:rsidTr="000C53D5">
        <w:tc>
          <w:tcPr>
            <w:tcW w:w="2695" w:type="dxa"/>
          </w:tcPr>
          <w:p w14:paraId="16ED38DE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4F4885A7" w14:textId="77777777" w:rsidR="005E79B0" w:rsidRPr="002F3E3D" w:rsidRDefault="005E79B0" w:rsidP="005E79B0">
            <w:pPr>
              <w:pStyle w:val="BodyText"/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Dean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forwards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materials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8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Provost’s</w:t>
            </w:r>
            <w:r w:rsidRPr="002F3E3D">
              <w:rPr>
                <w:rFonts w:asciiTheme="minorHAnsi" w:hAnsiTheme="minorHAnsi" w:cstheme="minorHAnsi"/>
                <w:color w:val="231F20"/>
                <w:spacing w:val="-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Office.</w:t>
            </w:r>
          </w:p>
          <w:p w14:paraId="25AB6C4D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  <w:tr w:rsidR="005E79B0" w14:paraId="1EA9EB91" w14:textId="77777777" w:rsidTr="000C53D5">
        <w:tc>
          <w:tcPr>
            <w:tcW w:w="2695" w:type="dxa"/>
          </w:tcPr>
          <w:p w14:paraId="42C99CE3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  <w:tc>
          <w:tcPr>
            <w:tcW w:w="7560" w:type="dxa"/>
          </w:tcPr>
          <w:p w14:paraId="732D09F0" w14:textId="77777777" w:rsidR="005E79B0" w:rsidRPr="002F3E3D" w:rsidRDefault="005E79B0" w:rsidP="005E79B0">
            <w:pPr>
              <w:pStyle w:val="BodyText"/>
              <w:spacing w:before="0"/>
              <w:ind w:right="9"/>
              <w:rPr>
                <w:sz w:val="24"/>
                <w:szCs w:val="24"/>
              </w:rPr>
            </w:pP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Provost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notifies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candidate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in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writing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of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their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>recommendation</w:t>
            </w:r>
            <w:r w:rsidRPr="002F3E3D">
              <w:rPr>
                <w:rFonts w:asciiTheme="minorHAnsi" w:hAnsiTheme="minorHAnsi" w:cstheme="minorHAnsi"/>
                <w:color w:val="231F20"/>
                <w:spacing w:val="-15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4"/>
                <w:sz w:val="24"/>
                <w:szCs w:val="24"/>
              </w:rPr>
              <w:t xml:space="preserve">(FH 5.2.4.4.1).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If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contrary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to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the</w:t>
            </w:r>
            <w:r w:rsidRPr="002F3E3D">
              <w:rPr>
                <w:rFonts w:asciiTheme="minorHAnsi" w:hAnsiTheme="minorHAnsi" w:cstheme="minorHAnsi"/>
                <w:color w:val="231F20"/>
                <w:spacing w:val="-16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dean’s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recommendation,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a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summary</w:t>
            </w:r>
            <w:r w:rsidRPr="002F3E3D">
              <w:rPr>
                <w:rFonts w:asciiTheme="minorHAnsi" w:hAnsiTheme="minorHAnsi" w:cstheme="minorHAnsi"/>
                <w:color w:val="231F20"/>
                <w:spacing w:val="-16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of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reasons</w:t>
            </w:r>
            <w:r w:rsidRPr="002F3E3D">
              <w:rPr>
                <w:rFonts w:asciiTheme="minorHAnsi" w:hAnsiTheme="minorHAnsi" w:cstheme="minorHAnsi"/>
                <w:color w:val="231F20"/>
                <w:spacing w:val="-17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is</w:t>
            </w:r>
            <w:r w:rsidRPr="002F3E3D">
              <w:rPr>
                <w:rFonts w:asciiTheme="minorHAnsi" w:hAnsiTheme="minorHAnsi" w:cstheme="minorHAnsi"/>
                <w:color w:val="231F20"/>
                <w:spacing w:val="-16"/>
                <w:sz w:val="24"/>
                <w:szCs w:val="24"/>
              </w:rPr>
              <w:t xml:space="preserve"> </w:t>
            </w:r>
            <w:r w:rsidRPr="002F3E3D">
              <w:rPr>
                <w:rFonts w:asciiTheme="minorHAnsi" w:hAnsiTheme="minorHAnsi" w:cstheme="minorHAnsi"/>
                <w:color w:val="231F20"/>
                <w:spacing w:val="-2"/>
                <w:sz w:val="24"/>
                <w:szCs w:val="24"/>
              </w:rPr>
              <w:t>required.</w:t>
            </w:r>
          </w:p>
          <w:p w14:paraId="4B949877" w14:textId="77777777" w:rsidR="005E79B0" w:rsidRDefault="005E79B0" w:rsidP="000C53D5">
            <w:pPr>
              <w:spacing w:before="0"/>
              <w:rPr>
                <w:rFonts w:cstheme="minorHAnsi"/>
                <w:color w:val="231F20"/>
                <w:spacing w:val="-4"/>
                <w:szCs w:val="24"/>
              </w:rPr>
            </w:pPr>
          </w:p>
        </w:tc>
      </w:tr>
    </w:tbl>
    <w:p w14:paraId="65D33D97" w14:textId="77777777" w:rsidR="009F44FC" w:rsidRDefault="009F44FC" w:rsidP="009B1DDA">
      <w:pPr>
        <w:spacing w:before="0"/>
        <w:ind w:left="-180" w:firstLine="180"/>
        <w:rPr>
          <w:rFonts w:cstheme="minorHAnsi"/>
          <w:color w:val="231F20"/>
          <w:spacing w:val="-4"/>
          <w:szCs w:val="24"/>
        </w:rPr>
      </w:pPr>
    </w:p>
    <w:p w14:paraId="378FC85B" w14:textId="21E33234" w:rsidR="001811D3" w:rsidRPr="002F3E3D" w:rsidRDefault="001811D3" w:rsidP="001811D3">
      <w:pPr>
        <w:pStyle w:val="Pa3"/>
        <w:jc w:val="right"/>
        <w:rPr>
          <w:rFonts w:cs="Univers LT Std 45 Light"/>
          <w:color w:val="000000"/>
        </w:rPr>
      </w:pPr>
      <w:r w:rsidRPr="002F3E3D">
        <w:rPr>
          <w:rStyle w:val="A3"/>
          <w:i w:val="0"/>
          <w:iCs w:val="0"/>
          <w:sz w:val="24"/>
          <w:szCs w:val="24"/>
        </w:rPr>
        <w:t xml:space="preserve">0011-2021 Phone: (515) 294-9591 Email: provost@iastate.edu </w:t>
      </w:r>
    </w:p>
    <w:p w14:paraId="47B88B76" w14:textId="14412102" w:rsidR="008035B5" w:rsidRPr="002F3E3D" w:rsidRDefault="001811D3" w:rsidP="001811D3">
      <w:pPr>
        <w:spacing w:before="0"/>
        <w:rPr>
          <w:rFonts w:cstheme="minorHAnsi"/>
          <w:szCs w:val="24"/>
        </w:rPr>
      </w:pPr>
      <w:r w:rsidRPr="002F3E3D">
        <w:rPr>
          <w:rStyle w:val="A3"/>
          <w:i w:val="0"/>
          <w:iCs w:val="0"/>
          <w:sz w:val="24"/>
          <w:szCs w:val="24"/>
        </w:rPr>
        <w:t>Website: https://www.pr</w:t>
      </w:r>
      <w:r w:rsidRPr="002F3E3D">
        <w:rPr>
          <w:rStyle w:val="A3"/>
          <w:sz w:val="24"/>
          <w:szCs w:val="24"/>
        </w:rPr>
        <w:t>Updated July 2021</w:t>
      </w:r>
    </w:p>
    <w:p w14:paraId="42C5277A" w14:textId="1228B5E3" w:rsidR="008035B5" w:rsidRPr="002F3E3D" w:rsidRDefault="008035B5" w:rsidP="008035B5">
      <w:pPr>
        <w:spacing w:before="0"/>
        <w:jc w:val="right"/>
        <w:rPr>
          <w:rFonts w:cstheme="minorHAnsi"/>
          <w:i/>
          <w:szCs w:val="24"/>
        </w:rPr>
      </w:pPr>
      <w:r w:rsidRPr="002F3E3D">
        <w:rPr>
          <w:rFonts w:cstheme="minorHAnsi"/>
          <w:i/>
          <w:szCs w:val="24"/>
        </w:rPr>
        <w:t xml:space="preserve">Revised </w:t>
      </w:r>
      <w:r w:rsidR="00E30AE5">
        <w:rPr>
          <w:rFonts w:cstheme="minorHAnsi"/>
          <w:i/>
          <w:szCs w:val="24"/>
        </w:rPr>
        <w:t>October 22,</w:t>
      </w:r>
      <w:r w:rsidR="0005737C">
        <w:rPr>
          <w:rFonts w:cstheme="minorHAnsi"/>
          <w:i/>
          <w:szCs w:val="24"/>
        </w:rPr>
        <w:t xml:space="preserve"> 2023</w:t>
      </w:r>
    </w:p>
    <w:sectPr w:rsidR="008035B5" w:rsidRPr="002F3E3D" w:rsidSect="00953548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90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8642B" w14:textId="77777777" w:rsidR="00A7493F" w:rsidRDefault="00A7493F" w:rsidP="00C71658">
      <w:r>
        <w:separator/>
      </w:r>
    </w:p>
    <w:p w14:paraId="3FD77D12" w14:textId="77777777" w:rsidR="00A7493F" w:rsidRDefault="00A7493F"/>
    <w:p w14:paraId="48E5DEE7" w14:textId="77777777" w:rsidR="00A7493F" w:rsidRDefault="00A7493F"/>
  </w:endnote>
  <w:endnote w:type="continuationSeparator" w:id="0">
    <w:p w14:paraId="188DA302" w14:textId="77777777" w:rsidR="00A7493F" w:rsidRDefault="00A7493F" w:rsidP="00C71658">
      <w:r>
        <w:continuationSeparator/>
      </w:r>
    </w:p>
    <w:p w14:paraId="0CB33CAD" w14:textId="77777777" w:rsidR="00A7493F" w:rsidRDefault="00A7493F"/>
    <w:p w14:paraId="532B6E1F" w14:textId="77777777" w:rsidR="00A7493F" w:rsidRDefault="00A749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EF92B" w14:textId="77777777" w:rsidR="00A7493F" w:rsidRDefault="00A7493F" w:rsidP="00C71658">
      <w:r>
        <w:separator/>
      </w:r>
    </w:p>
    <w:p w14:paraId="5859C63A" w14:textId="77777777" w:rsidR="00A7493F" w:rsidRDefault="00A7493F"/>
    <w:p w14:paraId="07169696" w14:textId="77777777" w:rsidR="00A7493F" w:rsidRDefault="00A7493F"/>
  </w:footnote>
  <w:footnote w:type="continuationSeparator" w:id="0">
    <w:p w14:paraId="55804D84" w14:textId="77777777" w:rsidR="00A7493F" w:rsidRDefault="00A7493F" w:rsidP="00C71658">
      <w:r>
        <w:continuationSeparator/>
      </w:r>
    </w:p>
    <w:p w14:paraId="362AB073" w14:textId="77777777" w:rsidR="00A7493F" w:rsidRDefault="00A7493F"/>
    <w:p w14:paraId="1EBFEA0C" w14:textId="77777777" w:rsidR="00A7493F" w:rsidRDefault="00A749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6B38C9FC" w:rsidR="003009CA" w:rsidRDefault="002F3E3D" w:rsidP="003009CA">
    <w:pPr>
      <w:pStyle w:val="Header"/>
      <w:spacing w:before="0"/>
    </w:pPr>
    <w:r>
      <w:rPr>
        <w:noProof/>
      </w:rPr>
      <w:drawing>
        <wp:inline distT="0" distB="0" distL="0" distR="0" wp14:anchorId="7CA9B065" wp14:editId="0FA35EF0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1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9748726">
    <w:abstractNumId w:val="2"/>
  </w:num>
  <w:num w:numId="2" w16cid:durableId="1334525457">
    <w:abstractNumId w:val="13"/>
  </w:num>
  <w:num w:numId="3" w16cid:durableId="1212231607">
    <w:abstractNumId w:val="3"/>
  </w:num>
  <w:num w:numId="4" w16cid:durableId="1099375709">
    <w:abstractNumId w:val="9"/>
  </w:num>
  <w:num w:numId="5" w16cid:durableId="1666854127">
    <w:abstractNumId w:val="0"/>
  </w:num>
  <w:num w:numId="6" w16cid:durableId="1594051271">
    <w:abstractNumId w:val="11"/>
  </w:num>
  <w:num w:numId="7" w16cid:durableId="529144169">
    <w:abstractNumId w:val="5"/>
  </w:num>
  <w:num w:numId="8" w16cid:durableId="238490838">
    <w:abstractNumId w:val="7"/>
  </w:num>
  <w:num w:numId="9" w16cid:durableId="937248849">
    <w:abstractNumId w:val="14"/>
  </w:num>
  <w:num w:numId="10" w16cid:durableId="1378120899">
    <w:abstractNumId w:val="1"/>
  </w:num>
  <w:num w:numId="11" w16cid:durableId="253586962">
    <w:abstractNumId w:val="4"/>
  </w:num>
  <w:num w:numId="12" w16cid:durableId="1474785280">
    <w:abstractNumId w:val="8"/>
  </w:num>
  <w:num w:numId="13" w16cid:durableId="1655639516">
    <w:abstractNumId w:val="12"/>
  </w:num>
  <w:num w:numId="14" w16cid:durableId="1497261199">
    <w:abstractNumId w:val="6"/>
  </w:num>
  <w:num w:numId="15" w16cid:durableId="109289298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5737C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13F3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22A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1F32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3E3D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E79B0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29D5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C4112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4763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3548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1DD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44FC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493F"/>
    <w:rsid w:val="00A749C6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4E85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BD2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176BD"/>
    <w:rsid w:val="00E2227A"/>
    <w:rsid w:val="00E22361"/>
    <w:rsid w:val="00E234C1"/>
    <w:rsid w:val="00E24B4D"/>
    <w:rsid w:val="00E24DCF"/>
    <w:rsid w:val="00E24FE9"/>
    <w:rsid w:val="00E26C9D"/>
    <w:rsid w:val="00E30AE5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6245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59749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34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E30AE5"/>
    <w:pPr>
      <w:tabs>
        <w:tab w:val="right" w:leader="dot" w:pos="9350"/>
      </w:tabs>
      <w:spacing w:before="0"/>
    </w:pPr>
    <w:rPr>
      <w:rFonts w:cstheme="minorHAnsi"/>
      <w:b/>
      <w:bCs/>
      <w:iCs/>
      <w:sz w:val="44"/>
      <w:szCs w:val="4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D8607B-723B-4C22-AC29-7D5506BB5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3-10-24T18:45:00Z</dcterms:created>
  <dcterms:modified xsi:type="dcterms:W3CDTF">2023-10-2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3f77454f1d6afa9d8682ddb5777a2f3944d42d2521bc9624ac7780676f4a79</vt:lpwstr>
  </property>
</Properties>
</file>